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80482D" w14:textId="77777777" w:rsidR="00AD4F95" w:rsidRDefault="00586B21">
      <w:pPr>
        <w:jc w:val="center"/>
        <w:rPr>
          <w:rFonts w:ascii="Arial" w:eastAsia="Arial" w:hAnsi="Arial" w:cs="Arial"/>
          <w:b/>
          <w:color w:val="9B3236"/>
          <w:sz w:val="26"/>
          <w:szCs w:val="26"/>
        </w:rPr>
      </w:pPr>
      <w:r>
        <w:rPr>
          <w:rFonts w:ascii="Arial" w:eastAsia="Arial" w:hAnsi="Arial" w:cs="Arial"/>
          <w:b/>
          <w:color w:val="9B3236"/>
          <w:sz w:val="26"/>
          <w:szCs w:val="26"/>
        </w:rPr>
        <w:t>Public Consultation (2020CON02) GSTC Accreditation Manual (AM v2.5)</w:t>
      </w:r>
    </w:p>
    <w:p w14:paraId="3E5DDB29" w14:textId="28364797" w:rsidR="00AD4F95" w:rsidRDefault="00586B21">
      <w:pPr>
        <w:spacing w:before="240"/>
        <w:jc w:val="center"/>
        <w:rPr>
          <w:sz w:val="24"/>
          <w:szCs w:val="24"/>
        </w:rPr>
      </w:pPr>
      <w:r>
        <w:rPr>
          <w:sz w:val="24"/>
          <w:szCs w:val="24"/>
        </w:rPr>
        <w:t>Open from 21</w:t>
      </w:r>
      <w:r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August to 31</w:t>
      </w:r>
      <w:r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ctober 2020</w:t>
      </w:r>
    </w:p>
    <w:p w14:paraId="45653A88" w14:textId="2301B2EE" w:rsidR="006A4D68" w:rsidRPr="006A4D68" w:rsidRDefault="006A4D68" w:rsidP="006A4D68">
      <w:pPr>
        <w:spacing w:before="240"/>
        <w:jc w:val="both"/>
        <w:rPr>
          <w:color w:val="222222"/>
          <w:shd w:val="clear" w:color="auto" w:fill="FFFFFF"/>
        </w:rPr>
      </w:pPr>
      <w:r w:rsidRPr="006A4D68">
        <w:rPr>
          <w:color w:val="000000"/>
        </w:rPr>
        <w:t>Please</w:t>
      </w:r>
      <w:r w:rsidRPr="006A4D68">
        <w:rPr>
          <w:color w:val="000000"/>
        </w:rPr>
        <w:t xml:space="preserve"> complete and </w:t>
      </w:r>
      <w:r w:rsidRPr="006A4D68">
        <w:rPr>
          <w:color w:val="000000"/>
        </w:rPr>
        <w:t>send this comment form</w:t>
      </w:r>
      <w:r w:rsidRPr="006A4D68">
        <w:rPr>
          <w:color w:val="222222"/>
          <w:shd w:val="clear" w:color="auto" w:fill="FFFFFF"/>
        </w:rPr>
        <w:t xml:space="preserve"> to GSTC Operations Manager Claudia Bustinza at td@gstcouncil.org during the public consultation period</w:t>
      </w:r>
      <w:r w:rsidR="00354F9A">
        <w:rPr>
          <w:color w:val="222222"/>
          <w:shd w:val="clear" w:color="auto" w:fill="FFFFFF"/>
        </w:rPr>
        <w:t>.</w:t>
      </w:r>
    </w:p>
    <w:p w14:paraId="786C2E34" w14:textId="49945F8A" w:rsidR="006A4D68" w:rsidRPr="006A4D68" w:rsidRDefault="006A4D68" w:rsidP="006A4D68">
      <w:pPr>
        <w:spacing w:before="240"/>
        <w:jc w:val="both"/>
        <w:rPr>
          <w:b/>
          <w:bCs/>
        </w:rPr>
      </w:pPr>
      <w:r w:rsidRPr="006A4D68">
        <w:rPr>
          <w:b/>
          <w:bCs/>
          <w:color w:val="222222"/>
          <w:shd w:val="clear" w:color="auto" w:fill="FFFFFF"/>
        </w:rPr>
        <w:t>I. General Information</w:t>
      </w:r>
      <w:r>
        <w:rPr>
          <w:b/>
          <w:bCs/>
          <w:color w:val="222222"/>
          <w:shd w:val="clear" w:color="auto" w:fill="FFFFFF"/>
        </w:rPr>
        <w:t xml:space="preserve">: </w:t>
      </w:r>
      <w:r w:rsidRPr="006A4D68">
        <w:rPr>
          <w:color w:val="222222"/>
          <w:shd w:val="clear" w:color="auto" w:fill="FFFFFF"/>
        </w:rPr>
        <w:t>Please complete the following details:</w:t>
      </w:r>
      <w:r>
        <w:rPr>
          <w:b/>
          <w:bCs/>
          <w:color w:val="222222"/>
          <w:shd w:val="clear" w:color="auto" w:fill="FFFFFF"/>
        </w:rPr>
        <w:t xml:space="preserve"> </w:t>
      </w:r>
    </w:p>
    <w:p w14:paraId="6B2BAB12" w14:textId="0207451B" w:rsidR="00AD4F95" w:rsidRPr="006A4D68" w:rsidRDefault="00586B21" w:rsidP="006A4D68">
      <w:pPr>
        <w:pStyle w:val="ListParagraph"/>
        <w:numPr>
          <w:ilvl w:val="0"/>
          <w:numId w:val="2"/>
        </w:numPr>
        <w:spacing w:after="0" w:line="276" w:lineRule="auto"/>
      </w:pPr>
      <w:r w:rsidRPr="006A4D68">
        <w:t xml:space="preserve">Is your organization: </w:t>
      </w:r>
    </w:p>
    <w:p w14:paraId="054EAF6E" w14:textId="3EEC4F48" w:rsidR="00AD4F95" w:rsidRPr="006A4D68" w:rsidRDefault="00AC51B3">
      <w:pPr>
        <w:spacing w:after="0" w:line="276" w:lineRule="auto"/>
        <w:ind w:left="720"/>
      </w:pPr>
      <w:sdt>
        <w:sdtPr>
          <w:id w:val="1936624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4D68">
            <w:rPr>
              <w:rFonts w:ascii="MS Gothic" w:eastAsia="MS Gothic" w:hAnsi="MS Gothic" w:hint="eastAsia"/>
            </w:rPr>
            <w:t>☐</w:t>
          </w:r>
        </w:sdtContent>
      </w:sdt>
      <w:r w:rsidR="00586B21" w:rsidRPr="006A4D68">
        <w:t xml:space="preserve"> Accredited Certification Body</w:t>
      </w:r>
    </w:p>
    <w:p w14:paraId="36ACB301" w14:textId="7AF661A1" w:rsidR="00AD4F95" w:rsidRPr="006A4D68" w:rsidRDefault="00AC51B3">
      <w:pPr>
        <w:spacing w:after="0" w:line="276" w:lineRule="auto"/>
        <w:ind w:left="720"/>
      </w:pPr>
      <w:sdt>
        <w:sdtPr>
          <w:id w:val="-193006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A" w:rsidRPr="006A4D68">
            <w:rPr>
              <w:rFonts w:ascii="Segoe UI Symbol" w:eastAsia="MS Gothic" w:hAnsi="Segoe UI Symbol" w:cs="Segoe UI Symbol"/>
            </w:rPr>
            <w:t>☐</w:t>
          </w:r>
        </w:sdtContent>
      </w:sdt>
      <w:r w:rsidR="00357BFA" w:rsidRPr="006A4D68">
        <w:t xml:space="preserve"> </w:t>
      </w:r>
      <w:r w:rsidR="00586B21" w:rsidRPr="006A4D68">
        <w:t>Certification Scheme using only Accredited CBs for audits and certification</w:t>
      </w:r>
    </w:p>
    <w:p w14:paraId="1A5BEF01" w14:textId="660C71C9" w:rsidR="00AD4F95" w:rsidRPr="006A4D68" w:rsidRDefault="00AC51B3">
      <w:pPr>
        <w:spacing w:after="0" w:line="276" w:lineRule="auto"/>
        <w:ind w:left="720"/>
      </w:pPr>
      <w:sdt>
        <w:sdtPr>
          <w:id w:val="7274197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A" w:rsidRPr="006A4D68">
            <w:rPr>
              <w:rFonts w:ascii="Segoe UI Symbol" w:eastAsia="MS Gothic" w:hAnsi="Segoe UI Symbol" w:cs="Segoe UI Symbol"/>
            </w:rPr>
            <w:t>☐</w:t>
          </w:r>
        </w:sdtContent>
      </w:sdt>
      <w:r w:rsidR="00357BFA" w:rsidRPr="006A4D68">
        <w:t xml:space="preserve"> </w:t>
      </w:r>
      <w:r w:rsidR="00586B21" w:rsidRPr="006A4D68">
        <w:t>Certified Body, not accredited</w:t>
      </w:r>
    </w:p>
    <w:p w14:paraId="53ECB155" w14:textId="4BEBB02E" w:rsidR="00AD4F95" w:rsidRPr="006A4D68" w:rsidRDefault="00AC51B3">
      <w:pPr>
        <w:spacing w:after="0" w:line="276" w:lineRule="auto"/>
        <w:ind w:left="720"/>
      </w:pPr>
      <w:sdt>
        <w:sdtPr>
          <w:id w:val="-1476683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A" w:rsidRPr="006A4D68">
            <w:rPr>
              <w:rFonts w:ascii="Segoe UI Symbol" w:eastAsia="MS Gothic" w:hAnsi="Segoe UI Symbol" w:cs="Segoe UI Symbol"/>
            </w:rPr>
            <w:t>☐</w:t>
          </w:r>
        </w:sdtContent>
      </w:sdt>
      <w:r w:rsidR="00357BFA" w:rsidRPr="006A4D68">
        <w:t xml:space="preserve"> </w:t>
      </w:r>
      <w:r w:rsidR="00586B21" w:rsidRPr="006A4D68">
        <w:t>Other, please specify: ....................................................................................................</w:t>
      </w:r>
    </w:p>
    <w:p w14:paraId="3A5BFE05" w14:textId="77777777" w:rsidR="00AD4F95" w:rsidRPr="006A4D68" w:rsidRDefault="00AD4F95">
      <w:pPr>
        <w:spacing w:after="0" w:line="276" w:lineRule="auto"/>
        <w:ind w:left="420"/>
      </w:pPr>
    </w:p>
    <w:p w14:paraId="762CCE1F" w14:textId="05F0F7D4" w:rsidR="00AD4F95" w:rsidRPr="006A4D68" w:rsidRDefault="00586B21" w:rsidP="006A4D68">
      <w:pPr>
        <w:pStyle w:val="ListParagraph"/>
        <w:numPr>
          <w:ilvl w:val="0"/>
          <w:numId w:val="2"/>
        </w:numPr>
        <w:spacing w:after="0" w:line="240" w:lineRule="auto"/>
      </w:pPr>
      <w:r w:rsidRPr="006A4D68">
        <w:t>Name of Your Organization:</w:t>
      </w:r>
      <w:r w:rsidR="00357BFA" w:rsidRPr="006A4D68">
        <w:t xml:space="preserve"> </w:t>
      </w:r>
      <w:r w:rsidRPr="006A4D68">
        <w:t>……………………………………………………………………………………</w:t>
      </w:r>
      <w:r w:rsidR="006A4D68" w:rsidRPr="006A4D68">
        <w:t>….</w:t>
      </w:r>
    </w:p>
    <w:p w14:paraId="2FEC5FF7" w14:textId="77777777" w:rsidR="00AD4F95" w:rsidRPr="006A4D68" w:rsidRDefault="00586B21">
      <w:pPr>
        <w:spacing w:after="0" w:line="276" w:lineRule="auto"/>
        <w:ind w:left="360"/>
      </w:pPr>
      <w:r w:rsidRPr="006A4D68">
        <w:t xml:space="preserve"> </w:t>
      </w:r>
    </w:p>
    <w:p w14:paraId="1A2A655E" w14:textId="11FDA768" w:rsidR="00AD4F95" w:rsidRPr="006A4D68" w:rsidRDefault="00586B21" w:rsidP="006A4D68">
      <w:pPr>
        <w:pStyle w:val="ListParagraph"/>
        <w:numPr>
          <w:ilvl w:val="0"/>
          <w:numId w:val="2"/>
        </w:numPr>
        <w:spacing w:after="0" w:line="240" w:lineRule="auto"/>
      </w:pPr>
      <w:r w:rsidRPr="006A4D68">
        <w:t xml:space="preserve"> Name of the person completing the format:</w:t>
      </w:r>
      <w:r w:rsidR="00357BFA" w:rsidRPr="006A4D68">
        <w:t xml:space="preserve"> </w:t>
      </w:r>
      <w:r w:rsidRPr="006A4D68">
        <w:t>…………………………………………………………….</w:t>
      </w:r>
    </w:p>
    <w:p w14:paraId="677F8A6F" w14:textId="77777777" w:rsidR="00AD4F95" w:rsidRPr="006A4D68" w:rsidRDefault="00586B21">
      <w:pPr>
        <w:spacing w:after="0" w:line="276" w:lineRule="auto"/>
        <w:ind w:left="360"/>
      </w:pPr>
      <w:r w:rsidRPr="006A4D68">
        <w:t xml:space="preserve"> </w:t>
      </w:r>
    </w:p>
    <w:p w14:paraId="22EEA283" w14:textId="70EB3DA0" w:rsidR="00AD4F95" w:rsidRPr="006A4D68" w:rsidRDefault="00586B21" w:rsidP="006A4D68">
      <w:pPr>
        <w:pStyle w:val="ListParagraph"/>
        <w:numPr>
          <w:ilvl w:val="0"/>
          <w:numId w:val="2"/>
        </w:numPr>
        <w:spacing w:after="0" w:line="240" w:lineRule="auto"/>
      </w:pPr>
      <w:r w:rsidRPr="006A4D68">
        <w:t>Email address: ………………………………………………………………………………………………………….</w:t>
      </w:r>
    </w:p>
    <w:p w14:paraId="37DD3B6E" w14:textId="54EE7A09" w:rsidR="00AD4F95" w:rsidRDefault="006A4D68" w:rsidP="006A4D68">
      <w:pPr>
        <w:spacing w:before="240"/>
      </w:pPr>
      <w:r w:rsidRPr="006A4D68">
        <w:rPr>
          <w:b/>
          <w:bCs/>
        </w:rPr>
        <w:t>II. Comments to the Accreditation Manual v2.5/Hotels &amp; Tour Operators:</w:t>
      </w:r>
      <w:r w:rsidR="00586B21" w:rsidRPr="006A4D68">
        <w:t xml:space="preserve"> Please indicat</w:t>
      </w:r>
      <w:r w:rsidR="00354F9A">
        <w:t xml:space="preserve">e </w:t>
      </w:r>
      <w:r>
        <w:t xml:space="preserve">the </w:t>
      </w:r>
      <w:r w:rsidR="00586B21" w:rsidRPr="006A4D68">
        <w:t>clause No and your comment</w:t>
      </w:r>
      <w:r w:rsidR="00354F9A">
        <w:t>s in the following chart</w:t>
      </w:r>
      <w:bookmarkStart w:id="0" w:name="_GoBack"/>
      <w:bookmarkEnd w:id="0"/>
      <w:r w:rsidR="00354F9A">
        <w:t xml:space="preserve">: </w:t>
      </w:r>
    </w:p>
    <w:tbl>
      <w:tblPr>
        <w:tblStyle w:val="a"/>
        <w:tblW w:w="9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05"/>
        <w:gridCol w:w="7140"/>
      </w:tblGrid>
      <w:tr w:rsidR="00AD4F95" w14:paraId="044F4E2F" w14:textId="77777777">
        <w:tc>
          <w:tcPr>
            <w:tcW w:w="9345" w:type="dxa"/>
            <w:gridSpan w:val="2"/>
          </w:tcPr>
          <w:p w14:paraId="3D3DBB82" w14:textId="77777777" w:rsidR="00AD4F95" w:rsidRDefault="00586B21">
            <w:pPr>
              <w:jc w:val="center"/>
              <w:rPr>
                <w:b/>
              </w:rPr>
            </w:pPr>
            <w:r>
              <w:rPr>
                <w:b/>
                <w:color w:val="000000"/>
                <w:sz w:val="32"/>
                <w:szCs w:val="32"/>
              </w:rPr>
              <w:t>Comments to Draft GSTC Accreditation Manual v2.5</w:t>
            </w:r>
          </w:p>
        </w:tc>
      </w:tr>
      <w:tr w:rsidR="00AD4F95" w14:paraId="7C28234D" w14:textId="77777777">
        <w:trPr>
          <w:trHeight w:val="345"/>
        </w:trPr>
        <w:tc>
          <w:tcPr>
            <w:tcW w:w="2205" w:type="dxa"/>
            <w:shd w:val="clear" w:color="auto" w:fill="D9D9D9"/>
          </w:tcPr>
          <w:p w14:paraId="71772063" w14:textId="77777777" w:rsidR="00AD4F95" w:rsidRDefault="00586B21">
            <w:pPr>
              <w:jc w:val="center"/>
              <w:rPr>
                <w:b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  <w:szCs w:val="28"/>
              </w:rPr>
              <w:t>Clause No.</w:t>
            </w:r>
          </w:p>
        </w:tc>
        <w:tc>
          <w:tcPr>
            <w:tcW w:w="7140" w:type="dxa"/>
            <w:shd w:val="clear" w:color="auto" w:fill="D9D9D9"/>
          </w:tcPr>
          <w:p w14:paraId="02226277" w14:textId="77777777" w:rsidR="00AD4F95" w:rsidRDefault="00586B21">
            <w:pPr>
              <w:jc w:val="center"/>
              <w:rPr>
                <w:b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  <w:szCs w:val="28"/>
              </w:rPr>
              <w:t>Comment / Feedback</w:t>
            </w:r>
          </w:p>
        </w:tc>
      </w:tr>
      <w:tr w:rsidR="00AD4F95" w14:paraId="531A2AED" w14:textId="77777777">
        <w:tc>
          <w:tcPr>
            <w:tcW w:w="2205" w:type="dxa"/>
          </w:tcPr>
          <w:p w14:paraId="2ADF4A65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5335D431" w14:textId="77777777" w:rsidR="00AD4F95" w:rsidRDefault="00AD4F95">
            <w:pPr>
              <w:jc w:val="center"/>
            </w:pPr>
          </w:p>
        </w:tc>
      </w:tr>
      <w:tr w:rsidR="00AD4F95" w14:paraId="7E239ACE" w14:textId="77777777">
        <w:tc>
          <w:tcPr>
            <w:tcW w:w="2205" w:type="dxa"/>
          </w:tcPr>
          <w:p w14:paraId="2DED98BF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0F099847" w14:textId="77777777" w:rsidR="00AD4F95" w:rsidRDefault="00AD4F95">
            <w:pPr>
              <w:jc w:val="center"/>
            </w:pPr>
          </w:p>
        </w:tc>
      </w:tr>
      <w:tr w:rsidR="00AD4F95" w14:paraId="62942F2C" w14:textId="77777777">
        <w:tc>
          <w:tcPr>
            <w:tcW w:w="2205" w:type="dxa"/>
          </w:tcPr>
          <w:p w14:paraId="36F6C7D3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345CAE36" w14:textId="77777777" w:rsidR="00AD4F95" w:rsidRDefault="00AD4F95">
            <w:pPr>
              <w:jc w:val="center"/>
            </w:pPr>
          </w:p>
        </w:tc>
      </w:tr>
      <w:tr w:rsidR="00AD4F95" w14:paraId="5708ADC5" w14:textId="77777777">
        <w:tc>
          <w:tcPr>
            <w:tcW w:w="2205" w:type="dxa"/>
          </w:tcPr>
          <w:p w14:paraId="69E297DA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34E8837A" w14:textId="77777777" w:rsidR="00AD4F95" w:rsidRDefault="00AD4F95">
            <w:pPr>
              <w:jc w:val="center"/>
            </w:pPr>
          </w:p>
        </w:tc>
      </w:tr>
      <w:tr w:rsidR="00AD4F95" w14:paraId="6D7C4295" w14:textId="77777777">
        <w:tc>
          <w:tcPr>
            <w:tcW w:w="2205" w:type="dxa"/>
          </w:tcPr>
          <w:p w14:paraId="02FF3F3A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152953B0" w14:textId="77777777" w:rsidR="00AD4F95" w:rsidRDefault="00AD4F95">
            <w:pPr>
              <w:jc w:val="center"/>
            </w:pPr>
          </w:p>
        </w:tc>
      </w:tr>
      <w:tr w:rsidR="00AD4F95" w14:paraId="4A9011F2" w14:textId="77777777">
        <w:tc>
          <w:tcPr>
            <w:tcW w:w="2205" w:type="dxa"/>
          </w:tcPr>
          <w:p w14:paraId="53132F16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22023AA2" w14:textId="77777777" w:rsidR="00AD4F95" w:rsidRDefault="00AD4F95">
            <w:pPr>
              <w:jc w:val="center"/>
            </w:pPr>
          </w:p>
        </w:tc>
      </w:tr>
      <w:tr w:rsidR="00AD4F95" w14:paraId="65369872" w14:textId="77777777">
        <w:tc>
          <w:tcPr>
            <w:tcW w:w="2205" w:type="dxa"/>
          </w:tcPr>
          <w:p w14:paraId="140D5A7E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5F5544A0" w14:textId="77777777" w:rsidR="00AD4F95" w:rsidRDefault="00AD4F95">
            <w:pPr>
              <w:jc w:val="center"/>
            </w:pPr>
          </w:p>
        </w:tc>
      </w:tr>
      <w:tr w:rsidR="00AD4F95" w14:paraId="64A0C81B" w14:textId="77777777">
        <w:tc>
          <w:tcPr>
            <w:tcW w:w="2205" w:type="dxa"/>
          </w:tcPr>
          <w:p w14:paraId="7A8343F3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18D2A8C2" w14:textId="77777777" w:rsidR="00AD4F95" w:rsidRDefault="00AD4F95">
            <w:pPr>
              <w:jc w:val="center"/>
            </w:pPr>
          </w:p>
        </w:tc>
      </w:tr>
      <w:tr w:rsidR="00AD4F95" w14:paraId="1D13718D" w14:textId="77777777">
        <w:tc>
          <w:tcPr>
            <w:tcW w:w="2205" w:type="dxa"/>
          </w:tcPr>
          <w:p w14:paraId="0729A567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63BB21FA" w14:textId="77777777" w:rsidR="00AD4F95" w:rsidRDefault="00AD4F95">
            <w:pPr>
              <w:jc w:val="center"/>
            </w:pPr>
          </w:p>
        </w:tc>
      </w:tr>
      <w:tr w:rsidR="00AD4F95" w14:paraId="164ED907" w14:textId="77777777">
        <w:tc>
          <w:tcPr>
            <w:tcW w:w="2205" w:type="dxa"/>
          </w:tcPr>
          <w:p w14:paraId="0DF8001F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7E296D30" w14:textId="77777777" w:rsidR="00AD4F95" w:rsidRDefault="00AD4F95">
            <w:pPr>
              <w:jc w:val="center"/>
            </w:pPr>
          </w:p>
        </w:tc>
      </w:tr>
      <w:tr w:rsidR="00AD4F95" w14:paraId="70B5E19F" w14:textId="77777777">
        <w:tc>
          <w:tcPr>
            <w:tcW w:w="2205" w:type="dxa"/>
          </w:tcPr>
          <w:p w14:paraId="69E8AE7E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1E7B0685" w14:textId="77777777" w:rsidR="00AD4F95" w:rsidRDefault="00AD4F95">
            <w:pPr>
              <w:jc w:val="center"/>
            </w:pPr>
          </w:p>
        </w:tc>
      </w:tr>
      <w:tr w:rsidR="00AD4F95" w14:paraId="6D5472D2" w14:textId="77777777">
        <w:tc>
          <w:tcPr>
            <w:tcW w:w="2205" w:type="dxa"/>
          </w:tcPr>
          <w:p w14:paraId="0C9D91A4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13E9043E" w14:textId="77777777" w:rsidR="00AD4F95" w:rsidRDefault="00AD4F95">
            <w:pPr>
              <w:jc w:val="center"/>
            </w:pPr>
          </w:p>
        </w:tc>
      </w:tr>
      <w:tr w:rsidR="00AD4F95" w14:paraId="0C2DC7B4" w14:textId="77777777">
        <w:tc>
          <w:tcPr>
            <w:tcW w:w="2205" w:type="dxa"/>
          </w:tcPr>
          <w:p w14:paraId="5BC5DA3F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50529BBF" w14:textId="77777777" w:rsidR="00AD4F95" w:rsidRDefault="00AD4F95">
            <w:pPr>
              <w:jc w:val="center"/>
            </w:pPr>
          </w:p>
        </w:tc>
      </w:tr>
      <w:tr w:rsidR="00AD4F95" w14:paraId="00374351" w14:textId="77777777">
        <w:tc>
          <w:tcPr>
            <w:tcW w:w="2205" w:type="dxa"/>
          </w:tcPr>
          <w:p w14:paraId="53530BA6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33F2AF2E" w14:textId="77777777" w:rsidR="00AD4F95" w:rsidRDefault="00AD4F95">
            <w:pPr>
              <w:jc w:val="center"/>
            </w:pPr>
          </w:p>
        </w:tc>
      </w:tr>
      <w:tr w:rsidR="00AD4F95" w14:paraId="6F8B8336" w14:textId="77777777">
        <w:tc>
          <w:tcPr>
            <w:tcW w:w="2205" w:type="dxa"/>
          </w:tcPr>
          <w:p w14:paraId="631E3877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1969165C" w14:textId="77777777" w:rsidR="00AD4F95" w:rsidRDefault="00AD4F95">
            <w:pPr>
              <w:jc w:val="center"/>
            </w:pPr>
          </w:p>
        </w:tc>
      </w:tr>
      <w:tr w:rsidR="00AD4F95" w14:paraId="7D95F877" w14:textId="77777777">
        <w:tc>
          <w:tcPr>
            <w:tcW w:w="2205" w:type="dxa"/>
          </w:tcPr>
          <w:p w14:paraId="5635ACDF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6435C365" w14:textId="77777777" w:rsidR="00AD4F95" w:rsidRDefault="00AD4F95">
            <w:pPr>
              <w:jc w:val="center"/>
            </w:pPr>
          </w:p>
        </w:tc>
      </w:tr>
      <w:tr w:rsidR="00AD4F95" w14:paraId="6A6DF12A" w14:textId="77777777">
        <w:tc>
          <w:tcPr>
            <w:tcW w:w="2205" w:type="dxa"/>
          </w:tcPr>
          <w:p w14:paraId="7D69FA51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65B4F6D3" w14:textId="77777777" w:rsidR="00AD4F95" w:rsidRDefault="00AD4F95">
            <w:pPr>
              <w:jc w:val="center"/>
            </w:pPr>
          </w:p>
        </w:tc>
      </w:tr>
      <w:tr w:rsidR="00AD4F95" w14:paraId="01DE6440" w14:textId="77777777">
        <w:tc>
          <w:tcPr>
            <w:tcW w:w="2205" w:type="dxa"/>
          </w:tcPr>
          <w:p w14:paraId="16C9C368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555A3CE1" w14:textId="77777777" w:rsidR="00AD4F95" w:rsidRDefault="00AD4F95">
            <w:pPr>
              <w:jc w:val="center"/>
            </w:pPr>
          </w:p>
        </w:tc>
      </w:tr>
      <w:tr w:rsidR="00AD4F95" w14:paraId="4F24A88A" w14:textId="77777777">
        <w:tc>
          <w:tcPr>
            <w:tcW w:w="2205" w:type="dxa"/>
          </w:tcPr>
          <w:p w14:paraId="4BB89CED" w14:textId="77777777" w:rsidR="00AD4F95" w:rsidRDefault="00AD4F95">
            <w:pPr>
              <w:jc w:val="center"/>
            </w:pPr>
          </w:p>
        </w:tc>
        <w:tc>
          <w:tcPr>
            <w:tcW w:w="7140" w:type="dxa"/>
          </w:tcPr>
          <w:p w14:paraId="04691A5A" w14:textId="77777777" w:rsidR="00AD4F95" w:rsidRDefault="00AD4F95">
            <w:pPr>
              <w:jc w:val="center"/>
            </w:pPr>
          </w:p>
        </w:tc>
      </w:tr>
      <w:tr w:rsidR="00354F9A" w14:paraId="7916D541" w14:textId="77777777">
        <w:tc>
          <w:tcPr>
            <w:tcW w:w="2205" w:type="dxa"/>
          </w:tcPr>
          <w:p w14:paraId="0ECA246D" w14:textId="77777777" w:rsidR="00354F9A" w:rsidRDefault="00354F9A">
            <w:pPr>
              <w:jc w:val="center"/>
            </w:pPr>
          </w:p>
        </w:tc>
        <w:tc>
          <w:tcPr>
            <w:tcW w:w="7140" w:type="dxa"/>
          </w:tcPr>
          <w:p w14:paraId="7BE41C19" w14:textId="77777777" w:rsidR="00354F9A" w:rsidRDefault="00354F9A">
            <w:pPr>
              <w:jc w:val="center"/>
            </w:pPr>
          </w:p>
        </w:tc>
      </w:tr>
    </w:tbl>
    <w:p w14:paraId="51BBE0A5" w14:textId="77777777" w:rsidR="00AD4F95" w:rsidRDefault="00AD4F95" w:rsidP="006A4D68">
      <w:pPr>
        <w:jc w:val="center"/>
      </w:pPr>
    </w:p>
    <w:sectPr w:rsidR="00AD4F9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B4E60" w14:textId="77777777" w:rsidR="00AC51B3" w:rsidRDefault="00AC51B3">
      <w:pPr>
        <w:spacing w:after="0" w:line="240" w:lineRule="auto"/>
      </w:pPr>
      <w:r>
        <w:separator/>
      </w:r>
    </w:p>
  </w:endnote>
  <w:endnote w:type="continuationSeparator" w:id="0">
    <w:p w14:paraId="3094ECD3" w14:textId="77777777" w:rsidR="00AC51B3" w:rsidRDefault="00AC5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B9AA5" w14:textId="4A4E2864" w:rsidR="00AD4F95" w:rsidRPr="00F95805" w:rsidRDefault="006A4D68" w:rsidP="00F9580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both"/>
      <w:rPr>
        <w:b/>
        <w:bCs/>
        <w:color w:val="000000"/>
      </w:rPr>
    </w:pPr>
    <w:r w:rsidRPr="00F95805">
      <w:rPr>
        <w:b/>
        <w:bCs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06C904F2" wp14:editId="2B6AD862">
              <wp:simplePos x="0" y="0"/>
              <wp:positionH relativeFrom="page">
                <wp:align>left</wp:align>
              </wp:positionH>
              <wp:positionV relativeFrom="paragraph">
                <wp:posOffset>471805</wp:posOffset>
              </wp:positionV>
              <wp:extent cx="7654290" cy="136814"/>
              <wp:effectExtent l="0" t="0" r="381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54290" cy="136814"/>
                      </a:xfrm>
                      <a:prstGeom prst="rect">
                        <a:avLst/>
                      </a:prstGeom>
                      <a:solidFill>
                        <a:srgbClr val="4F6128"/>
                      </a:solidFill>
                      <a:ln>
                        <a:noFill/>
                      </a:ln>
                    </wps:spPr>
                    <wps:txbx>
                      <w:txbxContent>
                        <w:p w14:paraId="79933637" w14:textId="77777777" w:rsidR="006A4D68" w:rsidRDefault="006A4D68" w:rsidP="006A4D68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C904F2" id="Rectangle 5" o:spid="_x0000_s1026" style="position:absolute;left:0;text-align:left;margin-left:0;margin-top:37.15pt;width:602.7pt;height:10.75pt;z-index:251661312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" fillcolor="#4f6128" stroked="f">
              <v:textbox inset="2.53958mm,2.53958mm,2.53958mm,2.53958mm">
                <w:txbxContent>
                  <w:p w14:paraId="79933637" w14:textId="77777777" w:rsidR="006A4D68" w:rsidRDefault="006A4D68" w:rsidP="006A4D68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F95805" w:rsidRPr="00F9580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2F31DB53" wp14:editId="0D9B73DC">
              <wp:simplePos x="0" y="0"/>
              <wp:positionH relativeFrom="column">
                <wp:posOffset>-913765</wp:posOffset>
              </wp:positionH>
              <wp:positionV relativeFrom="paragraph">
                <wp:posOffset>638810</wp:posOffset>
              </wp:positionV>
              <wp:extent cx="7654290" cy="136814"/>
              <wp:effectExtent l="0" t="0" r="381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54290" cy="136814"/>
                      </a:xfrm>
                      <a:prstGeom prst="rect">
                        <a:avLst/>
                      </a:prstGeom>
                      <a:solidFill>
                        <a:srgbClr val="4F6128"/>
                      </a:solidFill>
                      <a:ln>
                        <a:noFill/>
                      </a:ln>
                    </wps:spPr>
                    <wps:txbx>
                      <w:txbxContent>
                        <w:p w14:paraId="75CA3CEB" w14:textId="77777777" w:rsidR="00AD4F95" w:rsidRDefault="00AD4F95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31DB53" id="Rectangle 1" o:spid="_x0000_s1026" style="position:absolute;left:0;text-align:left;margin-left:-71.95pt;margin-top:50.3pt;width:602.7pt;height:10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" fillcolor="#4f6128" stroked="f">
              <v:textbox inset="2.53958mm,2.53958mm,2.53958mm,2.53958mm">
                <w:txbxContent>
                  <w:p w14:paraId="75CA3CEB" w14:textId="77777777" w:rsidR="00AD4F95" w:rsidRDefault="00AD4F95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 w:rsidR="00F95805" w:rsidRPr="00F95805">
      <w:rPr>
        <w:b/>
        <w:bCs/>
        <w:color w:val="222222"/>
        <w:shd w:val="clear" w:color="auto" w:fill="FFFFFF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46F40" w14:textId="77777777" w:rsidR="00AC51B3" w:rsidRDefault="00AC51B3">
      <w:pPr>
        <w:spacing w:after="0" w:line="240" w:lineRule="auto"/>
      </w:pPr>
      <w:r>
        <w:separator/>
      </w:r>
    </w:p>
  </w:footnote>
  <w:footnote w:type="continuationSeparator" w:id="0">
    <w:p w14:paraId="4D2BAFD7" w14:textId="77777777" w:rsidR="00AC51B3" w:rsidRDefault="00AC51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6CFF2" w14:textId="77777777" w:rsidR="00AD4F95" w:rsidRDefault="00586B2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16F0952" wp14:editId="1D7E2250">
          <wp:simplePos x="0" y="0"/>
          <wp:positionH relativeFrom="column">
            <wp:posOffset>1874520</wp:posOffset>
          </wp:positionH>
          <wp:positionV relativeFrom="paragraph">
            <wp:posOffset>-129540</wp:posOffset>
          </wp:positionV>
          <wp:extent cx="2270760" cy="746760"/>
          <wp:effectExtent l="0" t="0" r="0" b="0"/>
          <wp:wrapSquare wrapText="bothSides" distT="0" distB="0" distL="0" distR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70760" cy="7467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1C42BD1" w14:textId="77777777" w:rsidR="00AD4F95" w:rsidRDefault="00AD4F9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5DD1AD8B" w14:textId="77777777" w:rsidR="00AD4F95" w:rsidRDefault="00AD4F9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4FFB8550" w14:textId="77777777" w:rsidR="00AD4F95" w:rsidRDefault="00AD4F9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B2668"/>
    <w:multiLevelType w:val="hybridMultilevel"/>
    <w:tmpl w:val="182A541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BF15E46"/>
    <w:multiLevelType w:val="hybridMultilevel"/>
    <w:tmpl w:val="5E8ECF5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DQwsDQzNzextDBU0lEKTi0uzszPAykwrgUAFTr5MCwAAAA="/>
  </w:docVars>
  <w:rsids>
    <w:rsidRoot w:val="00AD4F95"/>
    <w:rsid w:val="00354F9A"/>
    <w:rsid w:val="00357BFA"/>
    <w:rsid w:val="00456FE7"/>
    <w:rsid w:val="00586B21"/>
    <w:rsid w:val="006A4D68"/>
    <w:rsid w:val="00AC51B3"/>
    <w:rsid w:val="00AD4F95"/>
    <w:rsid w:val="00F95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EB3117"/>
  <w15:docId w15:val="{8FB5A8C6-4FE4-4964-B0FB-45FE99CFE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F95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805"/>
  </w:style>
  <w:style w:type="paragraph" w:styleId="Footer">
    <w:name w:val="footer"/>
    <w:basedOn w:val="Normal"/>
    <w:link w:val="FooterChar"/>
    <w:uiPriority w:val="99"/>
    <w:unhideWhenUsed/>
    <w:rsid w:val="00F95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805"/>
  </w:style>
  <w:style w:type="paragraph" w:styleId="ListParagraph">
    <w:name w:val="List Paragraph"/>
    <w:basedOn w:val="Normal"/>
    <w:uiPriority w:val="34"/>
    <w:qFormat/>
    <w:rsid w:val="006A4D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4</Words>
  <Characters>936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laudia Carolina Bustinza Bertran</cp:lastModifiedBy>
  <cp:revision>5</cp:revision>
  <dcterms:created xsi:type="dcterms:W3CDTF">2020-08-20T15:30:00Z</dcterms:created>
  <dcterms:modified xsi:type="dcterms:W3CDTF">2020-08-20T16:44:00Z</dcterms:modified>
</cp:coreProperties>
</file>